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1C17C0" w:rsidRDefault="00453494">
      <w:pPr>
        <w:rPr>
          <w:b/>
          <w:sz w:val="24"/>
          <w:szCs w:val="24"/>
        </w:rPr>
      </w:pPr>
      <w:r>
        <w:rPr>
          <w:b/>
          <w:sz w:val="24"/>
          <w:szCs w:val="24"/>
        </w:rPr>
        <w:t>07/20/2021</w:t>
      </w:r>
    </w:p>
    <w:p w14:paraId="00000002" w14:textId="77777777" w:rsidR="001C17C0" w:rsidRDefault="00453494">
      <w:r>
        <w:rPr>
          <w:b/>
          <w:sz w:val="24"/>
          <w:szCs w:val="24"/>
        </w:rPr>
        <w:t>Agenda:</w:t>
      </w:r>
    </w:p>
    <w:p w14:paraId="00000003" w14:textId="77777777" w:rsidR="001C17C0" w:rsidRDefault="00453494">
      <w:r>
        <w:t>Determine the tasks for everyone</w:t>
      </w:r>
    </w:p>
    <w:p w14:paraId="00000004" w14:textId="77777777" w:rsidR="001C17C0" w:rsidRDefault="001C17C0"/>
    <w:p w14:paraId="00000005" w14:textId="77777777" w:rsidR="001C17C0" w:rsidRDefault="001C17C0"/>
    <w:p w14:paraId="00000006" w14:textId="77777777" w:rsidR="001C17C0" w:rsidRDefault="00453494">
      <w:pPr>
        <w:rPr>
          <w:b/>
          <w:sz w:val="24"/>
          <w:szCs w:val="24"/>
        </w:rPr>
      </w:pPr>
      <w:r>
        <w:rPr>
          <w:b/>
          <w:sz w:val="24"/>
          <w:szCs w:val="24"/>
        </w:rPr>
        <w:t>What we did since last meeting:</w:t>
      </w:r>
    </w:p>
    <w:p w14:paraId="00000007" w14:textId="77777777" w:rsidR="001C17C0" w:rsidRDefault="00453494">
      <w:r>
        <w:t xml:space="preserve">Shiyun: set up the client and server side environment, used react and material-ui to construct home screen, patient screen, pharmacy screen, ward screen, account screen, created an account on oracle cloud to use oracle autonomous databases. </w:t>
      </w:r>
    </w:p>
    <w:p w14:paraId="00000008" w14:textId="77777777" w:rsidR="001C17C0" w:rsidRDefault="00453494">
      <w:r>
        <w:t>Check README o</w:t>
      </w:r>
      <w:r>
        <w:t>n GitHub to run the project properly, and check How to connect to autonomous database here:</w:t>
      </w:r>
    </w:p>
    <w:p w14:paraId="00000009" w14:textId="77777777" w:rsidR="001C17C0" w:rsidRDefault="00453494">
      <w:hyperlink r:id="rId4">
        <w:r>
          <w:rPr>
            <w:color w:val="1155CC"/>
            <w:u w:val="single"/>
          </w:rPr>
          <w:t>https://docs.google.com/document/d/1Zo0S7QFLrWXv</w:t>
        </w:r>
        <w:r>
          <w:rPr>
            <w:color w:val="1155CC"/>
            <w:u w:val="single"/>
          </w:rPr>
          <w:t>EcEAAirp4IrvEJjxkdcFQPxCCmfJ8sw/edit?usp=sharing</w:t>
        </w:r>
      </w:hyperlink>
      <w:r>
        <w:t xml:space="preserve"> </w:t>
      </w:r>
    </w:p>
    <w:p w14:paraId="0000000A" w14:textId="77777777" w:rsidR="001C17C0" w:rsidRDefault="001C17C0"/>
    <w:p w14:paraId="0000000B" w14:textId="77777777" w:rsidR="001C17C0" w:rsidRDefault="00453494">
      <w:r>
        <w:rPr>
          <w:b/>
          <w:sz w:val="24"/>
          <w:szCs w:val="24"/>
        </w:rPr>
        <w:t>What we are going to do:</w:t>
      </w:r>
    </w:p>
    <w:p w14:paraId="0000000C" w14:textId="77777777" w:rsidR="001C17C0" w:rsidRDefault="00453494">
      <w:pPr>
        <w:rPr>
          <w:b/>
          <w:sz w:val="24"/>
          <w:szCs w:val="24"/>
        </w:rPr>
      </w:pPr>
      <w:r>
        <w:rPr>
          <w:b/>
          <w:sz w:val="24"/>
          <w:szCs w:val="24"/>
        </w:rPr>
        <w:t>Tasks:</w:t>
      </w:r>
    </w:p>
    <w:p w14:paraId="0000000D" w14:textId="77777777" w:rsidR="001C17C0" w:rsidRDefault="00453494">
      <w:r>
        <w:t>1.sign in feature: authenticate user, if success, directs to the patient screen, if not, an alert message shows up. -Chris McCain</w:t>
      </w:r>
    </w:p>
    <w:p w14:paraId="0000000E" w14:textId="77777777" w:rsidR="001C17C0" w:rsidRDefault="00453494">
      <w:r>
        <w:t>2.search bar feature: user searches patient</w:t>
      </w:r>
      <w:r>
        <w:t xml:space="preserve"> by patient ID/name - kaiqi chee</w:t>
      </w:r>
    </w:p>
    <w:p w14:paraId="0000000F" w14:textId="77777777" w:rsidR="001C17C0" w:rsidRDefault="00453494">
      <w:commentRangeStart w:id="0"/>
      <w:r>
        <w:t xml:space="preserve">3.patient feature: </w:t>
      </w:r>
      <w:commentRangeStart w:id="1"/>
      <w:r>
        <w:t>add a patient</w:t>
      </w:r>
      <w:commentRangeEnd w:id="1"/>
      <w:r>
        <w:commentReference w:id="1"/>
      </w:r>
      <w:r>
        <w:t>(a form to fill in data and send the data to the database), edit a patient(edit the patient info and update the data to the database) - thanh le</w:t>
      </w:r>
      <w:commentRangeEnd w:id="0"/>
      <w:r>
        <w:commentReference w:id="0"/>
      </w:r>
    </w:p>
    <w:p w14:paraId="00000010" w14:textId="77777777" w:rsidR="001C17C0" w:rsidRDefault="00453494">
      <w:r>
        <w:t>4.pharmacy feature: for pharmacy staff t</w:t>
      </w:r>
      <w:r>
        <w:t>o add medicine (quantity, price…),  - thanh le</w:t>
      </w:r>
    </w:p>
    <w:p w14:paraId="00000011" w14:textId="77777777" w:rsidR="001C17C0" w:rsidRDefault="00453494">
      <w:r>
        <w:t>5.ward feature</w:t>
      </w:r>
    </w:p>
    <w:p w14:paraId="00000012" w14:textId="77777777" w:rsidR="001C17C0" w:rsidRDefault="001C17C0"/>
    <w:p w14:paraId="00000013" w14:textId="77777777" w:rsidR="001C17C0" w:rsidRDefault="00453494">
      <w:r>
        <w:t>We will work on tasks 1-3 first, task 4 and 5 will be optional due to time constraint.</w:t>
      </w:r>
    </w:p>
    <w:p w14:paraId="00000014" w14:textId="77777777" w:rsidR="001C17C0" w:rsidRDefault="00453494">
      <w:r>
        <w:t>Check the git commands you need here:</w:t>
      </w:r>
    </w:p>
    <w:p w14:paraId="00000015" w14:textId="77777777" w:rsidR="001C17C0" w:rsidRDefault="00453494">
      <w:hyperlink r:id="rId7">
        <w:r>
          <w:rPr>
            <w:color w:val="1155CC"/>
            <w:u w:val="single"/>
          </w:rPr>
          <w:t>https://docs.google.com/document/d/1REk-2xQwBBKc_Gmz0ipZdvfvFd_fUuyX3Dk9RslvhTY/edit?usp=sharing</w:t>
        </w:r>
      </w:hyperlink>
    </w:p>
    <w:p w14:paraId="00000016" w14:textId="77777777" w:rsidR="001C17C0" w:rsidRDefault="001C17C0"/>
    <w:p w14:paraId="00000017" w14:textId="77777777" w:rsidR="001C17C0" w:rsidRDefault="001C17C0">
      <w:pPr>
        <w:rPr>
          <w:b/>
          <w:sz w:val="24"/>
          <w:szCs w:val="24"/>
        </w:rPr>
      </w:pPr>
    </w:p>
    <w:p w14:paraId="00000018" w14:textId="77777777" w:rsidR="001C17C0" w:rsidRDefault="00453494">
      <w:r>
        <w:t>Code explanation:</w:t>
      </w:r>
    </w:p>
    <w:p w14:paraId="00000019" w14:textId="02B4474D" w:rsidR="001C17C0" w:rsidRDefault="00453494">
      <w:r>
        <w:t>In client/src/</w:t>
      </w:r>
      <w:r>
        <w:t>components folder:</w:t>
      </w:r>
      <w:bookmarkStart w:id="2" w:name="_GoBack"/>
      <w:bookmarkEnd w:id="2"/>
    </w:p>
    <w:p w14:paraId="0000001A" w14:textId="77777777" w:rsidR="001C17C0" w:rsidRDefault="00453494">
      <w:r>
        <w:t>All the tables are the data from the database</w:t>
      </w:r>
    </w:p>
    <w:p w14:paraId="0000001B" w14:textId="77777777" w:rsidR="001C17C0" w:rsidRDefault="00453494">
      <w:r>
        <w:t xml:space="preserve">All the records </w:t>
      </w:r>
      <w:r>
        <w:t>are constructed by the signInHeader component and corresponding table component</w:t>
      </w:r>
    </w:p>
    <w:p w14:paraId="0000001C" w14:textId="77777777" w:rsidR="001C17C0" w:rsidRDefault="001C17C0"/>
    <w:p w14:paraId="0000001D" w14:textId="77777777" w:rsidR="001C17C0" w:rsidRDefault="00453494">
      <w:r>
        <w:t>In server folder:</w:t>
      </w:r>
    </w:p>
    <w:p w14:paraId="0000001E" w14:textId="77777777" w:rsidR="001C17C0" w:rsidRDefault="00453494">
      <w:r>
        <w:t>test.js is used to test the connection to database, follow this format when you need to use the database</w:t>
      </w:r>
    </w:p>
    <w:p w14:paraId="0000001F" w14:textId="77777777" w:rsidR="001C17C0" w:rsidRDefault="001C17C0"/>
    <w:p w14:paraId="00000020" w14:textId="77777777" w:rsidR="001C17C0" w:rsidRDefault="001C17C0"/>
    <w:sectPr w:rsidR="001C17C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Andreah Cruz" w:date="2021-07-20T20:32:00Z" w:initials="">
    <w:p w14:paraId="00000021" w14:textId="77777777" w:rsidR="001C17C0" w:rsidRDefault="0045349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andreah doing this</w:t>
      </w:r>
    </w:p>
  </w:comment>
  <w:comment w:id="0" w:author="Thanh Le" w:date="2021-07-20T20:32:00Z" w:initials="">
    <w:p w14:paraId="00000022" w14:textId="77777777" w:rsidR="001C17C0" w:rsidRDefault="0045349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need some people doing in the patient feature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0000021" w15:done="0"/>
  <w15:commentEx w15:paraId="00000022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2ITY2MzM0tTS2MjCyUdpeDU4uLM/DyQAsNaAHZLnRksAAAA"/>
  </w:docVars>
  <w:rsids>
    <w:rsidRoot w:val="001C17C0"/>
    <w:rsid w:val="001C17C0"/>
    <w:rsid w:val="00453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4AF1FA4-76EC-455A-B2BE-0538DB382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349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349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docs.google.com/document/d/1REk-2xQwBBKc_Gmz0ipZdvfvFd_fUuyX3Dk9RslvhTY/edit?usp=shari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hyperlink" Target="https://docs.google.com/document/d/1Zo0S7QFLrWXvEcEAAirp4IrvEJjxkdcFQPxCCmfJ8sw/edit?usp=sharing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2</Words>
  <Characters>1556</Characters>
  <Application>Microsoft Office Word</Application>
  <DocSecurity>0</DocSecurity>
  <Lines>12</Lines>
  <Paragraphs>3</Paragraphs>
  <ScaleCrop>false</ScaleCrop>
  <Company/>
  <LinksUpToDate>false</LinksUpToDate>
  <CharactersWithSpaces>1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ianshiyun@foxmail.com</cp:lastModifiedBy>
  <cp:revision>2</cp:revision>
  <dcterms:created xsi:type="dcterms:W3CDTF">2021-07-21T06:58:00Z</dcterms:created>
  <dcterms:modified xsi:type="dcterms:W3CDTF">2021-07-21T06:59:00Z</dcterms:modified>
</cp:coreProperties>
</file>